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79CC6E4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6612B1">
              <w:rPr>
                <w:b w:val="0"/>
                <w:color w:val="000000" w:themeColor="text1"/>
              </w:rPr>
              <w:t xml:space="preserve">s </w:t>
            </w:r>
            <w:r w:rsidR="001045E9">
              <w:rPr>
                <w:b w:val="0"/>
                <w:color w:val="000000" w:themeColor="text1"/>
              </w:rPr>
              <w:t>3.1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686B8CA0" w:rsidR="00A353D7" w:rsidRPr="008D120D" w:rsidRDefault="00CA0CDA" w:rsidP="00D466E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E62ED7">
              <w:rPr>
                <w:b w:val="0"/>
                <w:color w:val="000000" w:themeColor="text1"/>
                <w:sz w:val="20"/>
              </w:rPr>
              <w:t>September 6</w:t>
            </w:r>
            <w:r w:rsidR="00FC3E51">
              <w:rPr>
                <w:b w:val="0"/>
                <w:color w:val="000000" w:themeColor="text1"/>
                <w:sz w:val="20"/>
              </w:rPr>
              <w:t>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Frank </w:t>
            </w:r>
            <w:proofErr w:type="spellStart"/>
            <w:r>
              <w:rPr>
                <w:b w:val="0"/>
                <w:sz w:val="18"/>
                <w:szCs w:val="18"/>
                <w:lang w:eastAsia="ko-KR"/>
              </w:rPr>
              <w:t>Suraci</w:t>
            </w:r>
            <w:proofErr w:type="spellEnd"/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00B7A6C4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341BCF">
        <w:rPr>
          <w:rFonts w:cs="Times New Roman"/>
          <w:color w:val="000000" w:themeColor="text1"/>
          <w:sz w:val="18"/>
          <w:szCs w:val="18"/>
          <w:lang w:eastAsia="ko-KR"/>
        </w:rPr>
        <w:t>1</w:t>
      </w:r>
      <w:r w:rsidR="00D466E8">
        <w:rPr>
          <w:rFonts w:cs="Times New Roman"/>
          <w:color w:val="000000" w:themeColor="text1"/>
          <w:sz w:val="18"/>
          <w:szCs w:val="18"/>
          <w:lang w:eastAsia="ko-KR"/>
        </w:rPr>
        <w:t>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be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220FF3">
        <w:rPr>
          <w:rFonts w:cs="Times New Roman"/>
          <w:color w:val="000000" w:themeColor="text1"/>
          <w:sz w:val="18"/>
          <w:szCs w:val="18"/>
          <w:lang w:eastAsia="ko-KR"/>
        </w:rPr>
        <w:t>in clause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1045E9">
        <w:rPr>
          <w:rFonts w:cs="Times New Roman"/>
          <w:color w:val="000000" w:themeColor="text1"/>
          <w:sz w:val="18"/>
          <w:szCs w:val="18"/>
          <w:lang w:eastAsia="ko-KR"/>
        </w:rPr>
        <w:t>3.1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7BE09241" w14:textId="610CD74A" w:rsidR="00AB4E23" w:rsidRPr="008D120D" w:rsidRDefault="00486784" w:rsidP="00E917B3">
      <w:pPr>
        <w:suppressAutoHyphens/>
        <w:jc w:val="both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10510, 11082, 11083, 10511, 10512, 11172, 10184, 10186, 10185,</w:t>
      </w:r>
      <w:r w:rsidRPr="00D466E8">
        <w:rPr>
          <w:rFonts w:cs="Times New Roman"/>
          <w:strike/>
          <w:color w:val="000000" w:themeColor="text1"/>
          <w:sz w:val="18"/>
          <w:szCs w:val="18"/>
          <w:lang w:eastAsia="ko-KR"/>
        </w:rPr>
        <w:t xml:space="preserve"> </w:t>
      </w:r>
      <w:r w:rsidRPr="00D466E8">
        <w:rPr>
          <w:rFonts w:cs="Times New Roman"/>
          <w:strike/>
          <w:color w:val="000000" w:themeColor="text1"/>
          <w:sz w:val="18"/>
          <w:szCs w:val="18"/>
          <w:highlight w:val="cyan"/>
          <w:lang w:eastAsia="ko-KR"/>
        </w:rPr>
        <w:t>10187, 11473, 11474, 11475</w:t>
      </w:r>
      <w:r w:rsidRPr="00486784">
        <w:rPr>
          <w:rFonts w:cs="Times New Roman"/>
          <w:color w:val="000000" w:themeColor="text1"/>
          <w:sz w:val="18"/>
          <w:szCs w:val="18"/>
          <w:lang w:eastAsia="ko-KR"/>
        </w:rPr>
        <w:t>, 10188, 10189, 10190, 10513, 11476, 11477</w:t>
      </w: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0CCB01B0" w:rsidR="00034CE8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630C8132" w14:textId="1D060776" w:rsidR="00F644FE" w:rsidRDefault="00F644FE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1: </w:t>
      </w:r>
      <w:r w:rsidRPr="00F644FE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gree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off-line discussion</w:t>
      </w:r>
      <w:r w:rsidR="00743294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s with commenters</w:t>
      </w:r>
    </w:p>
    <w:p w14:paraId="0B58F60A" w14:textId="277E51C8" w:rsidR="00D466E8" w:rsidRDefault="00D466E8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Additional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cyan"/>
          <w:lang w:val="en-GB"/>
        </w:rPr>
        <w:t>updates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based on exchange via email reflector.  Removal of CIDs </w:t>
      </w:r>
      <w:r w:rsidRPr="00D466E8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187, 11473, 11474, 11475</w:t>
      </w:r>
      <w:ins w:id="1" w:author="John Wullert" w:date="2022-08-22T08:34:00Z">
        <w:r w:rsidR="00D023A6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t>.</w:t>
        </w:r>
      </w:ins>
    </w:p>
    <w:p w14:paraId="2DC2A023" w14:textId="77777777" w:rsidR="00E62ED7" w:rsidRDefault="00822D3D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3: </w:t>
      </w:r>
      <w:r w:rsidR="00355EA9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Updated references in editor instructions in table to correct revision.  Revised resolution to CID 10510 with edits to Claus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</w:t>
      </w:r>
      <w:r w:rsidRPr="00822D3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9.4.2.36</w:t>
      </w:r>
    </w:p>
    <w:p w14:paraId="34142DBD" w14:textId="5C0DF03A" w:rsidR="00822D3D" w:rsidRDefault="00E62ED7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4: Added green tags plus </w:t>
      </w:r>
      <w:r w:rsidRPr="00E62ED7">
        <w:rPr>
          <w:rFonts w:ascii="Times New Roman" w:eastAsia="Malgun Gothic" w:hAnsi="Times New Roman" w:cs="Times New Roman"/>
          <w:color w:val="000000" w:themeColor="text1"/>
          <w:sz w:val="18"/>
          <w:szCs w:val="20"/>
          <w:highlight w:val="darkGray"/>
          <w:lang w:val="en-GB"/>
        </w:rPr>
        <w:t>wording change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 to remove normative language in one </w:t>
      </w:r>
      <w:r w:rsidR="000D185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definition</w:t>
      </w:r>
      <w:del w:id="2" w:author="Wullert, John R  II" w:date="2022-09-06T07:48:00Z">
        <w:r w:rsidR="00822D3D" w:rsidDel="00E62ED7">
          <w:rPr>
            <w:rFonts w:ascii="Times New Roman" w:eastAsia="Malgun Gothic" w:hAnsi="Times New Roman" w:cs="Times New Roman"/>
            <w:color w:val="000000" w:themeColor="text1"/>
            <w:sz w:val="18"/>
            <w:szCs w:val="20"/>
            <w:lang w:val="en-GB"/>
          </w:rPr>
          <w:delText>.</w:delText>
        </w:r>
      </w:del>
    </w:p>
    <w:p w14:paraId="1DC5BE0F" w14:textId="3CCB5CCA" w:rsidR="000D1856" w:rsidRDefault="000D1856" w:rsidP="00D466E8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5: Incorporated off-line editorial feedback.</w:t>
      </w:r>
    </w:p>
    <w:p w14:paraId="58F9FE32" w14:textId="1EAEB2AB" w:rsidR="00A353D7" w:rsidRPr="00D21A3E" w:rsidRDefault="00D21A3E" w:rsidP="00F601B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D21A3E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ev 6: Rejected CID 11172 based on input from the editor.</w:t>
      </w:r>
      <w:r w:rsidR="00A353D7" w:rsidRPr="00D21A3E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2225CF">
            <w:pPr>
              <w:suppressAutoHyphens/>
              <w:spacing w:after="0"/>
              <w:ind w:right="-108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1045E9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67EF7A28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2C7B0068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67D9803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1084D58B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definition of "AP reachability" and reference to this term in the standard (such as that in Neighbor Report element) needs to be updated to cover the case where non-AP MLD is able to exchang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eauthentica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essages with the target AP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5C560D1" w:rsidR="001045E9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F91B0" w14:textId="77777777" w:rsidR="001045E9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21FE4AE3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D34D001" w14:textId="2E6EC9AF" w:rsidR="00BD5FE3" w:rsidRDefault="00BB2DB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BD5FE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ppended MLD-level definition of reachability.</w:t>
            </w:r>
          </w:p>
          <w:p w14:paraId="319531C6" w14:textId="77777777" w:rsidR="00BD5FE3" w:rsidRDefault="00BD5FE3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7A81DE4" w14:textId="5DECCBCE" w:rsidR="00BD5FE3" w:rsidRDefault="00D33C39" w:rsidP="00D33C3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0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38B2AD3B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B050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9AC754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281C955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6B98FA7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ssoci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6CCE631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ssociation from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>services (DSSs) " to "association: The service used to establish a mapping between an access point (AP) or personal basic service</w:t>
            </w:r>
            <w:r>
              <w:rPr>
                <w:rFonts w:ascii="Arial" w:hAnsi="Arial" w:cs="Arial"/>
                <w:sz w:val="20"/>
                <w:szCs w:val="20"/>
              </w:rPr>
              <w:br/>
              <w:t>set (PBSS) control point (PCP), and a station (STA) and enable STA invocation of the distribution system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services (DSSs) or to establish a mapp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between an access point (AP) multi-link device (MLD) and a non-AP MLD and enable non-AP MLD invocation of the DSSs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FF63A" w14:textId="58C6341C" w:rsidR="001045E9" w:rsidRDefault="00D33C39" w:rsidP="001045E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Accepted</w:t>
            </w:r>
          </w:p>
        </w:tc>
      </w:tr>
      <w:tr w:rsidR="00CB2221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77777777" w:rsidR="00CB2221" w:rsidRPr="00E62ED7" w:rsidRDefault="00CB2221" w:rsidP="00B22721">
            <w:pPr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0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0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need to modify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it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authentication for ML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77777777" w:rsidR="00CB2221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the definition of authentication from "authentication: The service used to establish the identity of one station (STA) as a member of the set of STAs authorized to associate with another STA." to "authentication: The service used to establish the identity of one station (STA) as a member of the set of STAs authorized to associate with another STA or to establish the identify of one multi-link device (MLD) as a member of the set of MLDs authorized to associate with another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01CF2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Accepted</w:t>
            </w:r>
          </w:p>
        </w:tc>
      </w:tr>
      <w:tr w:rsidR="001045E9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4C91C3BD" w:rsidR="001045E9" w:rsidRPr="00E62ED7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0F0F19D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515EB0A2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38AB0FCB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finition of BSS Transition in baseline spec needs to be updated to be consistent with the description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7 line 43 of TGbe spec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Same goes for definition of Fast BSS Transition and Reassociation Service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br/>
              <w:t>Please check and update other definitions in baseline spec to include MLD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1589A987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E3E58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1B1A994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675F993" w14:textId="01F653E5" w:rsidR="00AD627B" w:rsidRDefault="00BB2DB9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s of BSS transition and Fast BSS transition</w:t>
            </w:r>
            <w:r w:rsidR="00AD627B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to</w:t>
            </w:r>
            <w:r w:rsidR="004C6261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 allow for MLD</w:t>
            </w:r>
          </w:p>
          <w:p w14:paraId="56F467A0" w14:textId="77777777" w:rsidR="00AD627B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9629681" w14:textId="7E6AAAC6" w:rsidR="001045E9" w:rsidRPr="002225CF" w:rsidRDefault="00AD627B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2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CB2221" w:rsidRPr="008D120D" w14:paraId="5C2960E7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69B196" w14:textId="77777777" w:rsidR="00CB2221" w:rsidRPr="00E62ED7" w:rsidRDefault="00CB2221" w:rsidP="00B22721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8DE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B3A2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33BF9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we need a definition for MLD Max Idle Period to be consistent with BSS Max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Idle Period definition in baseline spec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07A6D" w14:textId="77777777" w:rsidR="00CB2221" w:rsidRPr="002225CF" w:rsidRDefault="00CB2221" w:rsidP="00B22721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rovide a definition for MLD Max Idle Period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57F91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C7B9A98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E6868B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dded definition of MLD max idle period based on definition 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 xml:space="preserve">of </w:t>
            </w:r>
            <w:r w:rsidRPr="00D12BF0">
              <w:rPr>
                <w:rFonts w:ascii="Arial" w:eastAsia="Malgun Gothic" w:hAnsi="Arial" w:cs="Arial"/>
                <w:i/>
                <w:color w:val="000000" w:themeColor="text1"/>
                <w:sz w:val="20"/>
                <w:szCs w:val="20"/>
                <w:lang w:val="en-GB"/>
              </w:rPr>
              <w:t>basic service set (BSS) max idle period</w:t>
            </w: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62C46DB7" w14:textId="77777777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B202FD" w14:textId="24E0712C" w:rsidR="00CB2221" w:rsidRDefault="00CB2221" w:rsidP="00B22721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511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1045E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5D395E28" w:rsidR="001045E9" w:rsidRPr="00D21A3E" w:rsidRDefault="001045E9" w:rsidP="001045E9">
            <w:pPr>
              <w:suppressAutoHyphens/>
              <w:spacing w:after="0"/>
              <w:ind w:right="-108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21A3E">
              <w:rPr>
                <w:rFonts w:ascii="Arial" w:hAnsi="Arial" w:cs="Arial"/>
                <w:sz w:val="20"/>
                <w:szCs w:val="20"/>
              </w:rPr>
              <w:lastRenderedPageBreak/>
              <w:t>11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7CDE149F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6ECA0DC5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.22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587F421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2.11me D1.3 consistently uses "non-access-point" to spell out non-AP.  802.11be uses "non-access point", the 802.11be amendment should align with the 802.11me baseline. Change all instances of "non-access point" to be "non-access-point".  There are 12 locations in the amendmen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251657A0" w:rsidR="001045E9" w:rsidRPr="002225CF" w:rsidRDefault="001045E9" w:rsidP="001045E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: "non-access 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To:   "non-access-point"</w:t>
            </w:r>
            <w:r>
              <w:rPr>
                <w:rFonts w:ascii="Arial" w:hAnsi="Arial" w:cs="Arial"/>
                <w:sz w:val="20"/>
                <w:szCs w:val="20"/>
              </w:rPr>
              <w:br/>
              <w:t>in all 12 locations: 47.22, 47.27, 51.22, 51.28, 51.34, 51.40, 52.1, 52.49, 52.60, 53.11, 54.5, 54.8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20F37" w14:textId="77777777" w:rsidR="001045E9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jected</w:t>
            </w:r>
          </w:p>
          <w:p w14:paraId="08416AE0" w14:textId="77777777" w:rsidR="007B6340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2509259" w14:textId="2061EA1C" w:rsidR="007B6340" w:rsidRPr="00AD627B" w:rsidRDefault="007B6340" w:rsidP="00AD627B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P</w:t>
            </w:r>
            <w:r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er the most updated discussion and resolution in the TG me, </w:t>
            </w:r>
            <w:r w:rsidR="00D21A3E"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(CID#1295) </w:t>
            </w:r>
            <w:r w:rsidRPr="007B6340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"non-access point" is used.</w:t>
            </w:r>
          </w:p>
        </w:tc>
      </w:tr>
      <w:tr w:rsidR="003B74C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652C599C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7176904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6C8924F7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.6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645C14A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ed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3B908343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definition as "An AP that 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cribedidentifie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n an element such as a Neighbor Report element, a Reduced Neighbor Report element, or Basic Multi-Link element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5A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304C74AB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02482FD" w14:textId="61E1AACB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13C1E69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101C0C8F" w14:textId="46EB0164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4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B5B43" w:rsidRPr="008D120D" w14:paraId="690586DB" w14:textId="77777777" w:rsidTr="00C61AC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3A8BE1" w14:textId="77777777" w:rsidR="006B5B43" w:rsidRPr="00E62ED7" w:rsidRDefault="006B5B43" w:rsidP="00C61AC7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384A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D4AF9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6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1EF00" w14:textId="77777777" w:rsidR="006B5B43" w:rsidRPr="002225CF" w:rsidRDefault="006B5B43" w:rsidP="00C61AC7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reporting access point contains extraneous "or"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AA3D8" w14:textId="77777777" w:rsidR="006B5B43" w:rsidRPr="00B51C45" w:rsidRDefault="006B5B43" w:rsidP="00C61AC7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e definition as "An AP that is transmitting an element, such as a Neighbor Report element, a Reduced Neighbor Report element, or Basic Multi-Link element, describing a reported AP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C954B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Revised</w:t>
            </w:r>
          </w:p>
          <w:p w14:paraId="6BF859CD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3199FB78" w14:textId="63E47649" w:rsidR="006B5B43" w:rsidRDefault="00BB2DB9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6B5B43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7B50F6F1" w14:textId="77777777" w:rsidR="006B5B43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C1E7F46" w14:textId="01D33A34" w:rsidR="006B5B43" w:rsidRPr="002225CF" w:rsidRDefault="006B5B43" w:rsidP="00C61AC7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3B74C9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32087735" w:rsidR="003B74C9" w:rsidRPr="00E62ED7" w:rsidRDefault="003B74C9" w:rsidP="003B74C9">
            <w:pPr>
              <w:suppressAutoHyphens/>
              <w:spacing w:after="0"/>
              <w:ind w:right="-108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09D20C3E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5A2C4DC9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0B0F8C0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ixes singular and plural references to non-AP STAs in a confusing manner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5043CAB2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s "An extended power save mode for non-access-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ointn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access point (non-AP) stations (STAs) and non-AP multi-link devices (MLDs) whereby a non-AP STA or the STAs affiliated with a non-AP MLD need not listen for every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delivery traffic indication map (DTIM) Beacon frame and does not perform group temporal key/integrity group temporal key/beacon integrity group temporal key (GTK/IGTK/BIGTK) updat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A7C79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lastRenderedPageBreak/>
              <w:t>Revised</w:t>
            </w:r>
          </w:p>
          <w:p w14:paraId="74A6089F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0A5A45D" w14:textId="6690F3D6" w:rsidR="003B74C9" w:rsidRDefault="00BB2DB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 xml:space="preserve">Agree in principle.  </w:t>
            </w:r>
            <w:r w:rsidR="003B74C9"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  <w:t>Modified definition to address comment</w:t>
            </w:r>
          </w:p>
          <w:p w14:paraId="0D9F4D25" w14:textId="77777777" w:rsidR="003B74C9" w:rsidRDefault="003B74C9" w:rsidP="003B74C9">
            <w:pPr>
              <w:suppressAutoHyphens/>
              <w:spacing w:after="0" w:line="240" w:lineRule="auto"/>
              <w:rPr>
                <w:rFonts w:ascii="Arial" w:eastAsia="Malgun Gothic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658B95CE" w14:textId="24134A81" w:rsidR="003B74C9" w:rsidRPr="002225CF" w:rsidRDefault="003B74C9" w:rsidP="003B74C9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5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6D79398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362440" w14:textId="4E422D87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1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AC21" w14:textId="5BD9741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D31A6" w14:textId="4047DE0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4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9687F9" w14:textId="201E023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 of "multi-link operation" is really only a pointer to another clause, which is not particularly useful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B06B1" w14:textId="3A48F1D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fint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o be "A mode of operation that allows a non-access point (non-AP) multi-link device (MLD) to discover, authenticate, associate, and exchange traffic over multiple links with an 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AFF39" w14:textId="77777777" w:rsidR="0067640E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1338E3A0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87B8B3A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Modified definition to use examples to illustrate “operations”</w:t>
            </w:r>
          </w:p>
          <w:p w14:paraId="31635B69" w14:textId="77777777" w:rsidR="000E1284" w:rsidRDefault="000E1284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B6C86B8" w14:textId="00B63A9F" w:rsidR="000E1284" w:rsidRDefault="000E1284" w:rsidP="000E1284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0188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659D9E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E691" w14:textId="1B72C5D6" w:rsidR="0067640E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EBC" w14:textId="1D1C587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415C4" w14:textId="637AB022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23E760" w14:textId="74C3FF8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052A6" w14:textId="1E3010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E6827" w14:textId="77777777" w:rsidR="0067640E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4461C8B7" w14:textId="77777777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1F7F0D" w14:textId="24BD67D6" w:rsidR="00615792" w:rsidRDefault="00615792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15792" w:rsidRPr="008D120D" w14:paraId="7E0250EF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B08D4" w14:textId="350077A3" w:rsidR="00615792" w:rsidRDefault="00615792" w:rsidP="00615792">
            <w:pPr>
              <w:suppressAutoHyphens/>
              <w:spacing w:after="0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1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AB2" w14:textId="6DFA7DC8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BA295" w14:textId="3DB84C21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.5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4918C1" w14:textId="624D6C2C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initions in base spec do not contain references to clause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769CB" w14:textId="4F3BBA30" w:rsidR="00615792" w:rsidRDefault="00615792" w:rsidP="00615792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 the following text "as defined in 35.3.4.2 (Use of Multi-Link probe request and response)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EDDB8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jected</w:t>
            </w:r>
          </w:p>
          <w:p w14:paraId="505CA067" w14:textId="77777777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B28E1B" w14:textId="0C8270FA" w:rsidR="00615792" w:rsidRDefault="00615792" w:rsidP="00615792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ase spec does not prohibit use of references.</w:t>
            </w:r>
          </w:p>
        </w:tc>
      </w:tr>
      <w:tr w:rsidR="0067640E" w:rsidRPr="008D120D" w14:paraId="71DFD2D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D794E" w14:textId="416293FC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05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9427" w14:textId="7DD40E7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D78EE3" w14:textId="4B3D2A2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15189" w14:textId="0487ECE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'of the' to 'affiliated with an'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1E203" w14:textId="6D98D4C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886FF" w14:textId="2031DFF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ccepted</w:t>
            </w:r>
          </w:p>
        </w:tc>
      </w:tr>
      <w:tr w:rsidR="0067640E" w:rsidRPr="008D120D" w14:paraId="112A793C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9E751C" w14:textId="1B27B53B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6CF0" w14:textId="5D60514D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03351D" w14:textId="531BF20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07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9722D" w14:textId="721FF3F1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"concurrent" should be "concurrently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DFD9E" w14:textId="4EDE4DC0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as in comment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0899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2DF9934E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8B6151E" w14:textId="4CA58098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Corrected issue twice in the note.</w:t>
            </w:r>
          </w:p>
          <w:p w14:paraId="33130126" w14:textId="7777777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376500" w14:textId="426FBDA4" w:rsidR="0067640E" w:rsidRDefault="0067640E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6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 w:rsidR="00D12BF0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  <w:tr w:rsidR="0067640E" w:rsidRPr="008D120D" w14:paraId="4BF5B74B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D74C5" w14:textId="4159997D" w:rsidR="0067640E" w:rsidRPr="00E62ED7" w:rsidRDefault="0067640E" w:rsidP="0067640E">
            <w:pPr>
              <w:suppressAutoHyphens/>
              <w:spacing w:after="0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E62ED7">
              <w:rPr>
                <w:rFonts w:ascii="Arial" w:hAnsi="Arial" w:cs="Arial"/>
                <w:b/>
                <w:color w:val="00B050"/>
                <w:sz w:val="20"/>
                <w:szCs w:val="20"/>
              </w:rPr>
              <w:t>1147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7939" w14:textId="256228FA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8270B" w14:textId="41CACD1F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.1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8EB8B2" w14:textId="1C2BF0FC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PDU cannot consist of RUs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06D7E" w14:textId="5CC8BB67" w:rsidR="0067640E" w:rsidRDefault="0067640E" w:rsidP="0067640E">
            <w:pPr>
              <w:suppressAutoHyphens/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nge "which consists" to "which is transmitted on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8BCC" w14:textId="77777777" w:rsidR="0067640E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evised</w:t>
            </w:r>
          </w:p>
          <w:p w14:paraId="5AF6FC66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C2DB257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gree in principle.  Revised definition to reflect change.</w:t>
            </w:r>
          </w:p>
          <w:p w14:paraId="2FD7D079" w14:textId="77777777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78532AB" w14:textId="330DA2B0" w:rsidR="003E33E1" w:rsidRDefault="003E33E1" w:rsidP="0067640E">
            <w:pPr>
              <w:suppressAutoHyphens/>
              <w:spacing w:after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TGbe editor please implement changes labelled as #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1477</w:t>
            </w:r>
            <w:r w:rsidRPr="0047575B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in document 802.11-22-</w:t>
            </w:r>
            <w:r w:rsidR="00D21A3E"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1255r6</w:t>
            </w:r>
            <w:r>
              <w:rPr>
                <w:rFonts w:ascii="Times New Roman" w:eastAsia="Malgun Gothic" w:hAnsi="Times New Roman" w:cs="Times New Roman"/>
                <w:b/>
                <w:sz w:val="20"/>
                <w:szCs w:val="16"/>
                <w:lang w:val="en-GB"/>
              </w:rPr>
              <w:t>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5CC6CE89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lastRenderedPageBreak/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</w:t>
      </w:r>
      <w:r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D</w:t>
      </w:r>
      <w:r w:rsidR="008D120D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2.</w:t>
      </w:r>
      <w:r w:rsidR="00FC3F48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1</w:t>
      </w:r>
      <w:r w:rsidR="00F644F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.1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or definitions taken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</w:p>
    <w:p w14:paraId="73BDE21A" w14:textId="173A5E02" w:rsidR="001045E9" w:rsidRPr="001045E9" w:rsidRDefault="00BD5FE3" w:rsidP="001045E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>
        <w:rPr>
          <w:rFonts w:ascii="Times New Roman" w:hAnsi="Times New Roman" w:cs="Times New Roman"/>
          <w:b/>
          <w:iCs/>
          <w:color w:val="000000" w:themeColor="text1"/>
        </w:rPr>
        <w:t>3.1 Definitions</w:t>
      </w:r>
    </w:p>
    <w:p w14:paraId="5697F708" w14:textId="2394D441" w:rsidR="001045E9" w:rsidRDefault="003E33E1" w:rsidP="001045E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ncorporate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ollowing definitions</w:t>
      </w:r>
      <w:r w:rsidR="00BB2DB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from</w:t>
      </w:r>
      <w:r w:rsidR="00BB2DB9" w:rsidRPr="00BB2DB9">
        <w:rPr>
          <w:rFonts w:hint="eastAsia"/>
          <w:highlight w:val="yellow"/>
        </w:rPr>
        <w:t xml:space="preserve"> 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802.11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‐</w:t>
      </w:r>
      <w:r w:rsidR="00BB2DB9" w:rsidRPr="00BB2DB9">
        <w:rPr>
          <w:rFonts w:ascii="Times New Roman" w:hAnsi="Times New Roman" w:cs="Times New Roman" w:hint="eastAsia"/>
          <w:b/>
          <w:i/>
          <w:iCs/>
          <w:color w:val="000000" w:themeColor="text1"/>
          <w:highlight w:val="yellow"/>
        </w:rPr>
        <w:t>2020</w:t>
      </w:r>
      <w:r w:rsid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revise as shown</w:t>
      </w:r>
      <w:r w:rsidR="001045E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74E3EADC" w14:textId="48557993" w:rsidR="001045E9" w:rsidRDefault="00BD5FE3" w:rsidP="00BD5FE3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D5F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ccess point (AP) reachability: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n AP is reachable by a station (STA) if </w:t>
      </w:r>
      <w:proofErr w:type="spellStart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preauthentication</w:t>
      </w:r>
      <w:proofErr w:type="spellEnd"/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messages can b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D5FE3">
        <w:rPr>
          <w:rFonts w:ascii="Times New Roman" w:hAnsi="Times New Roman" w:cs="Times New Roman"/>
          <w:bCs/>
          <w:color w:val="000000"/>
          <w:sz w:val="20"/>
          <w:szCs w:val="20"/>
        </w:rPr>
        <w:t>exchanged between the STA and the target AP via the distribution system (DS).</w:t>
      </w:r>
      <w:ins w:id="3" w:author="John Wullert" w:date="2022-07-25T13:3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 </w:t>
        </w:r>
      </w:ins>
      <w:ins w:id="4" w:author="John Wullert" w:date="2022-07-25T13:3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0] </w:t>
        </w:r>
      </w:ins>
      <w:ins w:id="5" w:author="John Wullert" w:date="2022-07-25T13:37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An AP MLD is reachable by a non-AP MLD if </w:t>
        </w:r>
        <w:proofErr w:type="spellStart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preauthentication</w:t>
        </w:r>
        <w:proofErr w:type="spellEnd"/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messages can be exchanged between a STA affiliated with the non-AP MLD and an AP affiliated with the target AP MLD via the DS.</w:t>
        </w:r>
      </w:ins>
    </w:p>
    <w:p w14:paraId="4513C7B2" w14:textId="29C40B4C" w:rsidR="00CB2221" w:rsidRP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ssociation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The service used to establish a mapping between an access point (AP) or personal basic service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t (PBSS) control point (PCP), and a station (STA) and enable STA invocation of the distribution system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ervices (DSSs)</w:t>
      </w:r>
      <w:ins w:id="6" w:author="John Wullert" w:date="2022-08-08T08:18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ins w:id="7" w:author="John Wullert" w:date="2022-08-08T08:19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1083] </w:t>
        </w:r>
      </w:ins>
      <w:ins w:id="8" w:author="John Wullert" w:date="2022-08-08T08:18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a mapping between an access point (AP) multi-link device (MLD) and a non-AP MLD and enable non-AP MLD invocation of the DSS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1225E30F" w14:textId="27B0CF77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authentica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ervice used to establish the identity of one station (STA) as a member of the set of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STAs authorized to associate with another STA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9" w:author="John Wullert" w:date="2022-08-08T08:16:00Z"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>[</w:t>
        </w:r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11082</w:t>
        </w:r>
        <w:r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] </w:t>
        </w:r>
      </w:ins>
      <w:ins w:id="10" w:author="John Wullert" w:date="2022-08-08T08:15:00Z">
        <w:r w:rsidRPr="00CB2221">
          <w:rPr>
            <w:rFonts w:ascii="Times New Roman" w:hAnsi="Times New Roman" w:cs="Times New Roman"/>
            <w:bCs/>
            <w:color w:val="000000"/>
            <w:sz w:val="20"/>
            <w:szCs w:val="20"/>
          </w:rPr>
          <w:t>or to establish the identify of one multi-link device (MLD) as a member of the set of MLDs authorized to associate with another MLD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5FCD5060" w14:textId="32733C42" w:rsidR="00D33C39" w:rsidRDefault="00AD627B" w:rsidP="00AD627B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AD627B">
        <w:rPr>
          <w:rFonts w:ascii="Times New Roman" w:hAnsi="Times New Roman" w:cs="Times New Roman"/>
          <w:b/>
          <w:bCs/>
          <w:color w:val="000000"/>
          <w:sz w:val="20"/>
          <w:szCs w:val="20"/>
        </w:rPr>
        <w:t>basic service set (BSS) transition: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11" w:author="John Wullert" w:date="2022-08-22T08:22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[10512] </w:t>
        </w:r>
      </w:ins>
      <w:del w:id="12" w:author="John Wullert" w:date="2022-08-22T08:17:00Z">
        <w:r w:rsidRPr="00D466E8" w:rsidDel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delText xml:space="preserve">Change </w:delText>
        </w:r>
      </w:del>
      <w:ins w:id="13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ovement</w:t>
        </w:r>
        <w:r w:rsidR="00D466E8" w:rsidRPr="00AD627B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of </w:t>
      </w:r>
      <w:ins w:id="14" w:author="John Wullert" w:date="2022-08-22T08:17:00Z"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an</w:t>
        </w:r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</w:ins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association by a station (STA) </w:t>
      </w:r>
      <w:ins w:id="15" w:author="John Wullert" w:date="2022-07-25T13:48:00Z">
        <w:r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 xml:space="preserve">or non-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from one BSS </w:t>
      </w:r>
      <w:ins w:id="16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 xml:space="preserve">to another BSS </w:t>
      </w:r>
      <w:ins w:id="17" w:author="John Wullert" w:date="2022-08-22T08:18:00Z">
        <w:r w:rsid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or AP MLD </w:t>
        </w:r>
      </w:ins>
      <w:r w:rsidRPr="00D466E8">
        <w:rPr>
          <w:rFonts w:ascii="Times New Roman" w:hAnsi="Times New Roman" w:cs="Times New Roman"/>
          <w:bCs/>
          <w:color w:val="000000"/>
          <w:sz w:val="20"/>
          <w:szCs w:val="20"/>
          <w:highlight w:val="cyan"/>
        </w:rPr>
        <w:t>in</w:t>
      </w:r>
      <w:r w:rsidRPr="00AD627B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the same extended service set (ESS)</w:t>
      </w:r>
      <w:ins w:id="18" w:author="John Wullert" w:date="2022-08-18T13:24:00Z">
        <w:r w:rsidR="000E1284" w:rsidRPr="000E1284">
          <w:t xml:space="preserve"> </w:t>
        </w:r>
      </w:ins>
      <w:ins w:id="19" w:author="John Wullert" w:date="2022-08-22T08:19:00Z">
        <w:r w:rsidR="00D466E8" w:rsidRPr="00D466E8">
          <w:rPr>
            <w:highlight w:val="cyan"/>
          </w:rPr>
          <w:t xml:space="preserve">that </w:t>
        </w:r>
        <w:del w:id="20" w:author="Wullert, John R  II" w:date="2022-09-06T07:48:00Z">
          <w:r w:rsidR="00D466E8" w:rsidRPr="00D466E8" w:rsidDel="00E62ED7">
            <w:rPr>
              <w:highlight w:val="cyan"/>
            </w:rPr>
            <w:delText>may</w:delText>
          </w:r>
        </w:del>
      </w:ins>
      <w:ins w:id="21" w:author="Wullert, John R  II" w:date="2022-09-06T07:48:00Z">
        <w:r w:rsidR="00E62ED7" w:rsidRPr="00E62ED7">
          <w:rPr>
            <w:highlight w:val="darkGray"/>
          </w:rPr>
          <w:t>might</w:t>
        </w:r>
      </w:ins>
      <w:ins w:id="22" w:author="John Wullert" w:date="2022-08-22T08:19:00Z">
        <w:r w:rsidR="00D466E8" w:rsidRPr="00D466E8">
          <w:rPr>
            <w:highlight w:val="cyan"/>
          </w:rPr>
          <w:t xml:space="preserve"> involve transformation from STA to MLD or vice versa.</w:t>
        </w:r>
        <w:r w:rsidR="00D466E8">
          <w:t xml:space="preserve"> </w:t>
        </w:r>
        <w:r w:rsidR="00D466E8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See</w:t>
        </w:r>
      </w:ins>
      <w:ins w:id="23" w:author="John Wullert" w:date="2022-08-18T13:24:00Z">
        <w:r w:rsidR="000E1284" w:rsidRPr="00D466E8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 xml:space="preserve"> </w:t>
        </w:r>
        <w:r w:rsidR="000E1284" w:rsidRPr="000E1284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4.5.3.2 (Mobility types)</w:t>
        </w:r>
      </w:ins>
      <w:r w:rsidRPr="000E1284">
        <w:rPr>
          <w:rFonts w:ascii="Times New Roman" w:hAnsi="Times New Roman" w:cs="Times New Roman"/>
          <w:bCs/>
          <w:color w:val="000000"/>
          <w:sz w:val="20"/>
          <w:szCs w:val="20"/>
          <w:highlight w:val="green"/>
        </w:rPr>
        <w:t>.</w:t>
      </w:r>
    </w:p>
    <w:p w14:paraId="56418F80" w14:textId="416982DE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>fast basic service set (BSS) transition: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4" w:author="John Wullert" w:date="2022-08-16T10:53:00Z">
        <w:r w:rsidR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[10512] </w:t>
        </w:r>
      </w:ins>
      <w:del w:id="25" w:author="John Wullert" w:date="2022-08-16T10:53:00Z"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Change of association by a station (STA)  from one BSS in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one extended service set (ESS) to another BSS in the same ESS and that minimizes the amount of time that</w:delText>
        </w:r>
        <w:r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 xml:space="preserve"> </w:delText>
        </w:r>
        <w:r w:rsidRPr="00CB2221" w:rsidDel="00F644FE">
          <w:rPr>
            <w:rFonts w:ascii="Times New Roman" w:hAnsi="Times New Roman" w:cs="Times New Roman"/>
            <w:bCs/>
            <w:color w:val="000000"/>
            <w:sz w:val="20"/>
            <w:szCs w:val="20"/>
          </w:rPr>
          <w:delText>the data connectivity is lost between the STA and the distribution system (DS).</w:delText>
        </w:r>
      </w:del>
      <w:ins w:id="26" w:author="John Wullert" w:date="2022-08-16T10:52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BSS transition that</w:t>
        </w:r>
      </w:ins>
      <w:ins w:id="27" w:author="John Wullert" w:date="2022-08-22T08:28:00Z">
        <w:r w:rsidR="00D023A6">
          <w:rPr>
            <w:rFonts w:ascii="Times New Roman" w:hAnsi="Times New Roman" w:cs="Times New Roman"/>
            <w:bCs/>
            <w:color w:val="000000"/>
            <w:sz w:val="20"/>
            <w:szCs w:val="20"/>
          </w:rPr>
          <w:t xml:space="preserve"> </w:t>
        </w:r>
        <w:r w:rsidR="00D023A6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minimizes the amount of time that data connectivity to the distribution system (DS) is lost</w:t>
        </w:r>
      </w:ins>
      <w:ins w:id="28" w:author="John Wullert" w:date="2022-08-16T10:52:00Z">
        <w:r w:rsidR="00F644FE" w:rsidRPr="00D023A6">
          <w:rPr>
            <w:rFonts w:ascii="Times New Roman" w:hAnsi="Times New Roman" w:cs="Times New Roman"/>
            <w:bCs/>
            <w:color w:val="000000"/>
            <w:sz w:val="20"/>
            <w:szCs w:val="20"/>
            <w:highlight w:val="cyan"/>
          </w:rPr>
          <w:t>.</w:t>
        </w:r>
      </w:ins>
    </w:p>
    <w:p w14:paraId="160425C7" w14:textId="5CC5D912" w:rsidR="00CB2221" w:rsidRDefault="00CB2221" w:rsidP="00CB2221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CB222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multicast-group address: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A medium access control (MAC) address associated by higher level convention</w:t>
      </w:r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with a group of logically related stations (STAs)</w:t>
      </w:r>
      <w:r w:rsidR="00BB2DB9"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29" w:author="John Wullert" w:date="2022-07-25T13:48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[10512] or non-AP MLD</w:t>
        </w:r>
      </w:ins>
      <w:ins w:id="30" w:author="John Wullert" w:date="2022-08-08T08:27:00Z">
        <w:r w:rsidR="00BB2DB9">
          <w:rPr>
            <w:rFonts w:ascii="Times New Roman" w:hAnsi="Times New Roman" w:cs="Times New Roman"/>
            <w:bCs/>
            <w:color w:val="000000"/>
            <w:sz w:val="20"/>
            <w:szCs w:val="20"/>
          </w:rPr>
          <w:t>s</w:t>
        </w:r>
      </w:ins>
      <w:r w:rsidRPr="00CB2221">
        <w:rPr>
          <w:rFonts w:ascii="Times New Roman" w:hAnsi="Times New Roman" w:cs="Times New Roman"/>
          <w:bCs/>
          <w:color w:val="000000"/>
          <w:sz w:val="20"/>
          <w:szCs w:val="20"/>
        </w:rPr>
        <w:t>.</w:t>
      </w:r>
    </w:p>
    <w:p w14:paraId="2D257E9A" w14:textId="12D09C0C" w:rsidR="00BB2DB9" w:rsidRDefault="00BB2DB9" w:rsidP="00BB2DB9">
      <w:pPr>
        <w:suppressAutoHyphens/>
        <w:rPr>
          <w:rFonts w:ascii="Times New Roman" w:hAnsi="Times New Roman" w:cs="Times New Roman"/>
          <w:bCs/>
          <w:color w:val="000000"/>
          <w:sz w:val="20"/>
          <w:szCs w:val="20"/>
        </w:rPr>
      </w:pPr>
      <w:r w:rsidRPr="00BB2DB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ervice set transition: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ins w:id="31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[10512]</w:t>
        </w:r>
      </w:ins>
      <w:del w:id="32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A station (STA)  movement from one basic service set (BSS) to another BSS, i.e.</w:delText>
        </w:r>
      </w:del>
      <w:ins w:id="33" w:author="John Wullert" w:date="2022-08-16T10:53:00Z">
        <w:r w:rsidR="00F644FE" w:rsidRPr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t>A change of association that is</w:t>
        </w:r>
      </w:ins>
      <w:del w:id="34" w:author="John Wullert" w:date="2022-08-16T10:53:00Z">
        <w:r w:rsidRPr="00F644FE" w:rsidDel="00F644FE">
          <w:rPr>
            <w:rFonts w:ascii="Times New Roman" w:hAnsi="Times New Roman" w:cs="Times New Roman"/>
            <w:bCs/>
            <w:color w:val="000000"/>
            <w:sz w:val="20"/>
            <w:szCs w:val="20"/>
            <w:highlight w:val="green"/>
          </w:rPr>
          <w:delText>,</w:delText>
        </w:r>
      </w:del>
      <w:r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r w:rsidRPr="00BB2DB9">
        <w:rPr>
          <w:rFonts w:ascii="Times New Roman" w:hAnsi="Times New Roman" w:cs="Times New Roman"/>
          <w:bCs/>
          <w:color w:val="000000"/>
          <w:sz w:val="20"/>
          <w:szCs w:val="20"/>
        </w:rPr>
        <w:t>either a BSS transition or an extended service set (ESS) transition.</w:t>
      </w:r>
    </w:p>
    <w:p w14:paraId="61427633" w14:textId="4D340D98" w:rsidR="00D33C39" w:rsidRDefault="003E33E1" w:rsidP="00D33C39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: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</w:t>
      </w:r>
      <w:r w:rsidR="00D33C39" w:rsidRPr="00BB2DB9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Add the following definition:</w:t>
      </w:r>
    </w:p>
    <w:p w14:paraId="287FEF48" w14:textId="39DE0E1D" w:rsidR="00AD627B" w:rsidRPr="00020826" w:rsidRDefault="00AD627B" w:rsidP="00AD627B">
      <w:pPr>
        <w:suppressAutoHyphens/>
        <w:rPr>
          <w:ins w:id="35" w:author="John Wullert" w:date="2022-07-25T13:46:00Z"/>
          <w:rFonts w:ascii="Times New Roman" w:hAnsi="Times New Roman" w:cs="Times New Roman"/>
          <w:iCs/>
          <w:color w:val="000000" w:themeColor="text1"/>
          <w:sz w:val="20"/>
        </w:rPr>
      </w:pPr>
      <w:ins w:id="36" w:author="John Wullert" w:date="2022-07-25T13:46:00Z">
        <w:r w:rsidRPr="00020826">
          <w:rPr>
            <w:rFonts w:ascii="Times New Roman" w:hAnsi="Times New Roman" w:cs="Times New Roman"/>
            <w:b/>
            <w:iCs/>
            <w:color w:val="000000" w:themeColor="text1"/>
            <w:sz w:val="20"/>
          </w:rPr>
          <w:t>[10511] MLD max idle period:</w:t>
        </w:r>
        <w:r w:rsidRPr="00020826">
          <w:rPr>
            <w:rFonts w:ascii="Times New Roman" w:hAnsi="Times New Roman" w:cs="Times New Roman"/>
            <w:iCs/>
            <w:color w:val="000000" w:themeColor="text1"/>
            <w:sz w:val="20"/>
          </w:rPr>
          <w:t xml:space="preserve"> A time period during which the access point (AP) multi-link device (MLD) does not disassociate a non-AP MLD due to nonreceipt of frames from any of the stations (STAs) affiliated with that non-AP MLD.</w:t>
        </w:r>
      </w:ins>
    </w:p>
    <w:p w14:paraId="054C9303" w14:textId="308D019F" w:rsidR="00AD627B" w:rsidRPr="00AD627B" w:rsidRDefault="00AD627B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AD627B">
        <w:rPr>
          <w:rFonts w:ascii="Times New Roman" w:hAnsi="Times New Roman" w:cs="Times New Roman"/>
          <w:b/>
          <w:iCs/>
          <w:color w:val="000000" w:themeColor="text1"/>
        </w:rPr>
        <w:t>3.2 Definitions specific to IEEE 802.11</w:t>
      </w:r>
    </w:p>
    <w:p w14:paraId="751120B4" w14:textId="67EED75E" w:rsidR="00AD627B" w:rsidRDefault="003E33E1" w:rsidP="00AD627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definitions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and note as shown</w:t>
      </w:r>
      <w:r w:rsidR="00AD627B"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C840DE6" w14:textId="1FCA509B" w:rsidR="00AD627B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37" w:author="John Wullert" w:date="2022-07-25T13:5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10184] </w:t>
        </w:r>
      </w:ins>
      <w:r w:rsidR="00AD627B" w:rsidRPr="00AD627B">
        <w:rPr>
          <w:rFonts w:ascii="Times New Roman" w:hAnsi="Times New Roman" w:cs="Times New Roman"/>
          <w:b/>
          <w:iCs/>
          <w:color w:val="000000" w:themeColor="text1"/>
        </w:rPr>
        <w:t>reported access point (AP):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n AP that is </w:t>
      </w:r>
      <w:proofErr w:type="spellStart"/>
      <w:r w:rsidR="00AD627B" w:rsidRPr="00AD627B">
        <w:rPr>
          <w:rFonts w:ascii="Times New Roman" w:hAnsi="Times New Roman" w:cs="Times New Roman"/>
          <w:iCs/>
          <w:strike/>
          <w:color w:val="000000" w:themeColor="text1"/>
        </w:rPr>
        <w:t>describe</w:t>
      </w:r>
      <w:r w:rsidR="00AD627B" w:rsidRPr="003B74C9">
        <w:rPr>
          <w:rFonts w:ascii="Times New Roman" w:hAnsi="Times New Roman" w:cs="Times New Roman"/>
          <w:iCs/>
          <w:strike/>
          <w:color w:val="000000" w:themeColor="text1"/>
        </w:rPr>
        <w:t>d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identified</w:t>
      </w:r>
      <w:proofErr w:type="spellEnd"/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in an element such as a Neighbor Report element</w:t>
      </w:r>
      <w:del w:id="38" w:author="John Wullert" w:date="2022-07-25T13:56:00Z">
        <w:r w:rsidR="00AD627B" w:rsidRPr="00AD627B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39" w:author="John Wullert" w:date="2022-07-25T13:56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a Reduced Neighbor Report element</w:t>
      </w:r>
      <w:ins w:id="40" w:author="John Wullert" w:date="2022-07-25T13:5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="00AD627B" w:rsidRPr="00AD627B">
        <w:rPr>
          <w:rFonts w:ascii="Times New Roman" w:hAnsi="Times New Roman" w:cs="Times New Roman"/>
          <w:iCs/>
          <w:color w:val="000000" w:themeColor="text1"/>
        </w:rPr>
        <w:t xml:space="preserve"> or </w:t>
      </w:r>
      <w:r w:rsidR="00AD627B" w:rsidRPr="00AD627B">
        <w:rPr>
          <w:rFonts w:ascii="Times New Roman" w:hAnsi="Times New Roman" w:cs="Times New Roman"/>
          <w:iCs/>
          <w:color w:val="000000" w:themeColor="text1"/>
          <w:u w:val="single"/>
        </w:rPr>
        <w:t>Basic Multi-Link element</w:t>
      </w:r>
      <w:r w:rsidR="00AD627B" w:rsidRPr="00AD627B">
        <w:rPr>
          <w:rFonts w:ascii="Times New Roman" w:hAnsi="Times New Roman" w:cs="Times New Roman"/>
          <w:iCs/>
          <w:color w:val="000000" w:themeColor="text1"/>
        </w:rPr>
        <w:t>.</w:t>
      </w:r>
    </w:p>
    <w:p w14:paraId="3BC735DD" w14:textId="34F31945" w:rsidR="006B5B43" w:rsidRDefault="006B5B4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1" w:author="John Wullert" w:date="2022-07-25T14:37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6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6B5B43">
        <w:rPr>
          <w:rFonts w:ascii="Times New Roman" w:hAnsi="Times New Roman" w:cs="Times New Roman"/>
          <w:b/>
          <w:iCs/>
          <w:color w:val="000000" w:themeColor="text1"/>
        </w:rPr>
        <w:t>reporting access point (AP):</w:t>
      </w:r>
      <w:r w:rsidRPr="006B5B43">
        <w:rPr>
          <w:rFonts w:ascii="Times New Roman" w:hAnsi="Times New Roman" w:cs="Times New Roman"/>
          <w:iCs/>
          <w:color w:val="000000" w:themeColor="text1"/>
        </w:rPr>
        <w:t xml:space="preserve"> An AP that is transmitting an element, such as a Neighbor Report element</w:t>
      </w:r>
      <w:del w:id="42" w:author="John Wullert" w:date="2022-07-25T14:37:00Z">
        <w:r w:rsidRPr="006B5B43" w:rsidDel="006B5B43">
          <w:rPr>
            <w:rFonts w:ascii="Times New Roman" w:hAnsi="Times New Roman" w:cs="Times New Roman"/>
            <w:iCs/>
            <w:color w:val="000000" w:themeColor="text1"/>
          </w:rPr>
          <w:delText xml:space="preserve"> or</w:delText>
        </w:r>
      </w:del>
      <w:ins w:id="43" w:author="John Wullert" w:date="2022-07-25T14:37:00Z">
        <w:r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 xml:space="preserve"> a Reduced Neighbor Report element </w:t>
      </w:r>
      <w:r w:rsidRPr="006B5B43">
        <w:rPr>
          <w:rFonts w:ascii="Times New Roman" w:hAnsi="Times New Roman" w:cs="Times New Roman"/>
          <w:iCs/>
          <w:color w:val="000000" w:themeColor="text1"/>
          <w:u w:val="single"/>
        </w:rPr>
        <w:t>or Basic Multi-Link element</w:t>
      </w:r>
      <w:r w:rsidRPr="006B5B43">
        <w:rPr>
          <w:rFonts w:ascii="Times New Roman" w:hAnsi="Times New Roman" w:cs="Times New Roman"/>
          <w:iCs/>
          <w:color w:val="000000" w:themeColor="text1"/>
        </w:rPr>
        <w:t>, describing a reported AP</w:t>
      </w:r>
      <w:ins w:id="44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 xml:space="preserve"> or affiliated AP</w:t>
        </w:r>
      </w:ins>
      <w:ins w:id="45" w:author="Wullert, John R  II" w:date="2022-09-06T08:47:00Z">
        <w:r w:rsidR="00882103">
          <w:rPr>
            <w:rFonts w:ascii="Times New Roman" w:hAnsi="Times New Roman" w:cs="Times New Roman"/>
            <w:iCs/>
            <w:color w:val="000000" w:themeColor="text1"/>
          </w:rPr>
          <w:t>(</w:t>
        </w:r>
      </w:ins>
      <w:ins w:id="46" w:author="John Wullert" w:date="2022-07-25T14:38:00Z">
        <w:r>
          <w:rPr>
            <w:rFonts w:ascii="Times New Roman" w:hAnsi="Times New Roman" w:cs="Times New Roman"/>
            <w:iCs/>
            <w:color w:val="000000" w:themeColor="text1"/>
          </w:rPr>
          <w:t>s</w:t>
        </w:r>
      </w:ins>
      <w:ins w:id="47" w:author="Wullert, John R  II" w:date="2022-09-06T08:47:00Z">
        <w:r w:rsidR="00882103">
          <w:rPr>
            <w:rFonts w:ascii="Times New Roman" w:hAnsi="Times New Roman" w:cs="Times New Roman"/>
            <w:iCs/>
            <w:color w:val="000000" w:themeColor="text1"/>
          </w:rPr>
          <w:t>)</w:t>
        </w:r>
      </w:ins>
      <w:r w:rsidRPr="006B5B43">
        <w:rPr>
          <w:rFonts w:ascii="Times New Roman" w:hAnsi="Times New Roman" w:cs="Times New Roman"/>
          <w:iCs/>
          <w:color w:val="000000" w:themeColor="text1"/>
        </w:rPr>
        <w:t>.</w:t>
      </w:r>
    </w:p>
    <w:p w14:paraId="7FC5BBCE" w14:textId="33A2A847" w:rsidR="003B74C9" w:rsidRDefault="003B74C9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48" w:author="John Wullert" w:date="2022-07-25T14:01:00Z">
        <w:r w:rsidRPr="003B74C9">
          <w:rPr>
            <w:rFonts w:ascii="Times New Roman" w:hAnsi="Times New Roman" w:cs="Times New Roman"/>
            <w:iCs/>
            <w:color w:val="000000" w:themeColor="text1"/>
          </w:rPr>
          <w:t>[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1</w:t>
        </w:r>
        <w:r>
          <w:rPr>
            <w:rFonts w:ascii="Times New Roman" w:eastAsia="Malgun Gothic" w:hAnsi="Times New Roman" w:cs="Times New Roman"/>
            <w:sz w:val="20"/>
            <w:szCs w:val="16"/>
            <w:lang w:val="en-GB"/>
          </w:rPr>
          <w:t>0185</w:t>
        </w:r>
        <w:r w:rsidRPr="003B74C9">
          <w:rPr>
            <w:rFonts w:ascii="Times New Roman" w:eastAsia="Malgun Gothic" w:hAnsi="Times New Roman" w:cs="Times New Roman"/>
            <w:sz w:val="20"/>
            <w:szCs w:val="16"/>
            <w:lang w:val="en-GB"/>
          </w:rPr>
          <w:t xml:space="preserve">] </w:t>
        </w:r>
      </w:ins>
      <w:r w:rsidRPr="003B74C9">
        <w:rPr>
          <w:rFonts w:ascii="Times New Roman" w:hAnsi="Times New Roman" w:cs="Times New Roman"/>
          <w:b/>
          <w:iCs/>
          <w:color w:val="000000" w:themeColor="text1"/>
        </w:rPr>
        <w:t>wireless network management (WNM) sleep mode: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An extended power save mode for </w:t>
      </w:r>
      <w:r w:rsidRPr="003B74C9">
        <w:rPr>
          <w:rFonts w:ascii="Times New Roman" w:hAnsi="Times New Roman" w:cs="Times New Roman"/>
          <w:iCs/>
          <w:strike/>
          <w:color w:val="000000" w:themeColor="text1"/>
        </w:rPr>
        <w:t>non-access-</w:t>
      </w:r>
      <w:proofErr w:type="spellStart"/>
      <w:r w:rsidRPr="003B74C9">
        <w:rPr>
          <w:rFonts w:ascii="Times New Roman" w:hAnsi="Times New Roman" w:cs="Times New Roman"/>
          <w:iCs/>
          <w:strike/>
          <w:color w:val="000000" w:themeColor="text1"/>
        </w:rPr>
        <w:t>point</w:t>
      </w:r>
      <w:r w:rsidRPr="003B74C9">
        <w:rPr>
          <w:rFonts w:ascii="Times New Roman" w:hAnsi="Times New Roman" w:cs="Times New Roman"/>
          <w:iCs/>
          <w:color w:val="000000" w:themeColor="text1"/>
        </w:rPr>
        <w:t>non</w:t>
      </w:r>
      <w:proofErr w:type="spellEnd"/>
      <w:r w:rsidRPr="003B74C9">
        <w:rPr>
          <w:rFonts w:ascii="Times New Roman" w:hAnsi="Times New Roman" w:cs="Times New Roman"/>
          <w:iCs/>
          <w:color w:val="000000" w:themeColor="text1"/>
        </w:rPr>
        <w:t xml:space="preserve">-access point (non-AP) stations (STAs)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and non-AP multi-link devices (MLDs)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whereby a non-AP STA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B74C9">
        <w:rPr>
          <w:rFonts w:ascii="Times New Roman" w:hAnsi="Times New Roman" w:cs="Times New Roman"/>
          <w:iCs/>
          <w:color w:val="000000" w:themeColor="text1"/>
          <w:u w:val="single"/>
        </w:rPr>
        <w:t>or STAs affiliated with a non-AP MLD</w:t>
      </w:r>
      <w:r w:rsidRPr="003B74C9">
        <w:rPr>
          <w:rFonts w:ascii="Times New Roman" w:hAnsi="Times New Roman" w:cs="Times New Roman"/>
          <w:iCs/>
          <w:color w:val="000000" w:themeColor="text1"/>
        </w:rPr>
        <w:t xml:space="preserve"> need not listen for every delivery traffic indication </w:t>
      </w:r>
      <w:r w:rsidRPr="003B74C9">
        <w:rPr>
          <w:rFonts w:ascii="Times New Roman" w:hAnsi="Times New Roman" w:cs="Times New Roman"/>
          <w:iCs/>
          <w:color w:val="000000" w:themeColor="text1"/>
        </w:rPr>
        <w:lastRenderedPageBreak/>
        <w:t xml:space="preserve">map (DTIM) Beacon frame and </w:t>
      </w:r>
      <w:del w:id="49" w:author="John Wullert" w:date="2022-07-25T14:00:00Z">
        <w:r w:rsidRPr="003B74C9" w:rsidDel="003B74C9">
          <w:rPr>
            <w:rFonts w:ascii="Times New Roman" w:hAnsi="Times New Roman" w:cs="Times New Roman"/>
            <w:iCs/>
            <w:color w:val="000000" w:themeColor="text1"/>
          </w:rPr>
          <w:delText xml:space="preserve">does </w:delText>
        </w:r>
      </w:del>
      <w:ins w:id="50" w:author="John Wullert" w:date="2022-07-25T14:00:00Z">
        <w:r>
          <w:rPr>
            <w:rFonts w:ascii="Times New Roman" w:hAnsi="Times New Roman" w:cs="Times New Roman"/>
            <w:iCs/>
            <w:color w:val="000000" w:themeColor="text1"/>
          </w:rPr>
          <w:t>do</w:t>
        </w:r>
        <w:r w:rsidRPr="003B74C9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3B74C9">
        <w:rPr>
          <w:rFonts w:ascii="Times New Roman" w:hAnsi="Times New Roman" w:cs="Times New Roman"/>
          <w:iCs/>
          <w:color w:val="000000" w:themeColor="text1"/>
        </w:rPr>
        <w:t>not perform group temporal key/integrity group temporal key/beacon integrity group temporal key (GTK/IGTK/BIGTK) updates.</w:t>
      </w:r>
    </w:p>
    <w:p w14:paraId="009F0AB9" w14:textId="3B35D621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multi-link operation (MLO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ins w:id="51" w:author="John Wullert" w:date="2022-08-08T08:42:00Z">
        <w:r>
          <w:rPr>
            <w:rFonts w:ascii="Times New Roman" w:hAnsi="Times New Roman" w:cs="Times New Roman"/>
            <w:iCs/>
            <w:color w:val="000000" w:themeColor="text1"/>
          </w:rPr>
          <w:t>[10188]</w:t>
        </w:r>
      </w:ins>
      <w:r w:rsidR="000E1284" w:rsidRPr="003E33E1" w:rsidDel="003E33E1"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3E33E1">
        <w:rPr>
          <w:rFonts w:ascii="Times New Roman" w:hAnsi="Times New Roman" w:cs="Times New Roman"/>
          <w:iCs/>
          <w:color w:val="000000" w:themeColor="text1"/>
        </w:rPr>
        <w:t>Operations</w:t>
      </w:r>
      <w:ins w:id="52" w:author="John Wullert" w:date="2022-08-18T13:20:00Z">
        <w:del w:id="53" w:author="Wullert, John R  II" w:date="2022-09-06T08:47:00Z">
          <w:r w:rsidR="000E1284" w:rsidRPr="000E1284" w:rsidDel="000D1856">
            <w:rPr>
              <w:rFonts w:ascii="Times New Roman" w:hAnsi="Times New Roman" w:cs="Times New Roman"/>
              <w:iCs/>
              <w:color w:val="000000" w:themeColor="text1"/>
            </w:rPr>
            <w:delText>,</w:delText>
          </w:r>
        </w:del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such as</w:t>
        </w:r>
      </w:ins>
      <w:ins w:id="54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ins w:id="55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but not limited to</w:t>
        </w:r>
      </w:ins>
      <w:ins w:id="56" w:author="Wullert, John R  II" w:date="2022-09-06T08:47:00Z">
        <w:r w:rsidR="000D1856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bookmarkStart w:id="57" w:name="_GoBack"/>
      <w:bookmarkEnd w:id="57"/>
      <w:ins w:id="58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discovery, authentication, 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link 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setup,</w:t>
        </w:r>
        <w:r w:rsidR="000E1284">
          <w:rPr>
            <w:rFonts w:ascii="Times New Roman" w:hAnsi="Times New Roman" w:cs="Times New Roman"/>
            <w:iCs/>
            <w:color w:val="000000" w:themeColor="text1"/>
          </w:rPr>
          <w:t xml:space="preserve"> and</w:t>
        </w:r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  <w:del w:id="59" w:author="Alfred Aster" w:date="2022-09-02T13:24:00Z">
          <w:r w:rsidR="000E1284" w:rsidRPr="000E1284" w:rsidDel="00D96FC3">
            <w:rPr>
              <w:rFonts w:ascii="Times New Roman" w:hAnsi="Times New Roman" w:cs="Times New Roman"/>
              <w:iCs/>
              <w:color w:val="000000" w:themeColor="text1"/>
            </w:rPr>
            <w:delText>traffic indication</w:delText>
          </w:r>
        </w:del>
      </w:ins>
      <w:ins w:id="60" w:author="Alfred Aster" w:date="2022-09-02T13:24:00Z">
        <w:r w:rsidR="00D96FC3">
          <w:rPr>
            <w:rFonts w:ascii="Times New Roman" w:hAnsi="Times New Roman" w:cs="Times New Roman"/>
            <w:iCs/>
            <w:color w:val="000000" w:themeColor="text1"/>
          </w:rPr>
          <w:t>fr</w:t>
        </w:r>
      </w:ins>
      <w:ins w:id="61" w:author="Alfred Aster" w:date="2022-09-02T13:25:00Z">
        <w:r w:rsidR="00D96FC3">
          <w:rPr>
            <w:rFonts w:ascii="Times New Roman" w:hAnsi="Times New Roman" w:cs="Times New Roman"/>
            <w:iCs/>
            <w:color w:val="000000" w:themeColor="text1"/>
          </w:rPr>
          <w:t>ame exchanges</w:t>
        </w:r>
      </w:ins>
      <w:ins w:id="62" w:author="John Wullert" w:date="2022-08-18T13:20:00Z">
        <w:r w:rsidR="000E1284" w:rsidRPr="000E1284">
          <w:rPr>
            <w:rFonts w:ascii="Times New Roman" w:hAnsi="Times New Roman" w:cs="Times New Roman"/>
            <w:iCs/>
            <w:color w:val="000000" w:themeColor="text1"/>
          </w:rPr>
          <w:t>,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between two multi-link devices (MLDs) as described in 35.3 (Multi-link operation).</w:t>
      </w:r>
    </w:p>
    <w:p w14:paraId="1DD52AA3" w14:textId="73B1FD37" w:rsidR="003E33E1" w:rsidRDefault="003E33E1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proofErr w:type="spellStart"/>
      <w:r w:rsidRPr="003E33E1">
        <w:rPr>
          <w:rFonts w:ascii="Times New Roman" w:hAnsi="Times New Roman" w:cs="Times New Roman"/>
          <w:b/>
          <w:iCs/>
          <w:color w:val="000000" w:themeColor="text1"/>
        </w:rPr>
        <w:t>nonsimultaneous</w:t>
      </w:r>
      <w:proofErr w:type="spellEnd"/>
      <w:r w:rsidRPr="003E33E1">
        <w:rPr>
          <w:rFonts w:ascii="Times New Roman" w:hAnsi="Times New Roman" w:cs="Times New Roman"/>
          <w:b/>
          <w:iCs/>
          <w:color w:val="000000" w:themeColor="text1"/>
        </w:rPr>
        <w:t xml:space="preserve"> transmit and receive (NSTR) link pair: 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A pair of links within a multi-link device (an MLD) for which the receiver requirements specified in Clause 36 (Extremely high throughput (EHT) PHY specification) are not met on one of the links when a station (STA) </w:t>
      </w:r>
      <w:del w:id="63" w:author="John Wullert" w:date="2022-08-08T08:41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of the</w:delText>
        </w:r>
      </w:del>
      <w:ins w:id="64" w:author="John Wullert" w:date="2022-08-08T08:41:00Z">
        <w:r>
          <w:rPr>
            <w:rFonts w:ascii="Times New Roman" w:hAnsi="Times New Roman" w:cs="Times New Roman"/>
            <w:iCs/>
            <w:color w:val="000000" w:themeColor="text1"/>
          </w:rPr>
          <w:t>[10513] affiliated with an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MLD is transmitting on the other link. Each link of such a pair is a member of the NSTR link pair.</w:t>
      </w:r>
    </w:p>
    <w:p w14:paraId="7C3D870D" w14:textId="333243E5" w:rsidR="0067640E" w:rsidRDefault="00541EAB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65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[</w:t>
        </w:r>
      </w:ins>
      <w:ins w:id="66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>11476</w:t>
        </w:r>
      </w:ins>
      <w:ins w:id="67" w:author="John Wullert" w:date="2022-07-25T14:56:00Z">
        <w:r>
          <w:rPr>
            <w:rFonts w:ascii="Times New Roman" w:hAnsi="Times New Roman" w:cs="Times New Roman"/>
            <w:iCs/>
            <w:color w:val="000000" w:themeColor="text1"/>
          </w:rPr>
          <w:t>]</w:t>
        </w:r>
      </w:ins>
      <w:ins w:id="68" w:author="John Wullert" w:date="2022-07-25T14:55:00Z"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NOTE—If an MLD supports transmission on link 1 </w:t>
      </w:r>
      <w:del w:id="69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0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 xml:space="preserve">with reception on link 2, but cannot support transmission on link 2 </w:t>
      </w:r>
      <w:del w:id="71" w:author="John Wullert" w:date="2022-07-25T14:55:00Z">
        <w:r w:rsidR="0067640E" w:rsidRPr="0067640E" w:rsidDel="0067640E">
          <w:rPr>
            <w:rFonts w:ascii="Times New Roman" w:hAnsi="Times New Roman" w:cs="Times New Roman"/>
            <w:iCs/>
            <w:color w:val="000000" w:themeColor="text1"/>
          </w:rPr>
          <w:delText xml:space="preserve">concurrent </w:delText>
        </w:r>
      </w:del>
      <w:ins w:id="72" w:author="John Wullert" w:date="2022-07-25T14:55:00Z">
        <w:r w:rsidR="0067640E">
          <w:rPr>
            <w:rFonts w:ascii="Times New Roman" w:hAnsi="Times New Roman" w:cs="Times New Roman"/>
            <w:iCs/>
            <w:color w:val="000000" w:themeColor="text1"/>
          </w:rPr>
          <w:t>concurrently</w:t>
        </w:r>
        <w:r w:rsidR="0067640E" w:rsidRPr="0067640E"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="0067640E" w:rsidRPr="0067640E">
        <w:rPr>
          <w:rFonts w:ascii="Times New Roman" w:hAnsi="Times New Roman" w:cs="Times New Roman"/>
          <w:iCs/>
          <w:color w:val="000000" w:themeColor="text1"/>
        </w:rPr>
        <w:t>with reception on link 1, this pair of links is NSTR for that MLD.</w:t>
      </w:r>
    </w:p>
    <w:p w14:paraId="52930972" w14:textId="1403CD0C" w:rsidR="003E33E1" w:rsidRDefault="003E33E1" w:rsidP="00D33C39">
      <w:pPr>
        <w:suppressAutoHyphens/>
        <w:rPr>
          <w:ins w:id="73" w:author="Wullert, John R  II" w:date="2022-08-31T08:37:00Z"/>
          <w:rFonts w:ascii="Times New Roman" w:hAnsi="Times New Roman" w:cs="Times New Roman"/>
          <w:iCs/>
          <w:color w:val="000000" w:themeColor="text1"/>
        </w:rPr>
      </w:pPr>
      <w:r w:rsidRPr="003E33E1">
        <w:rPr>
          <w:rFonts w:ascii="Times New Roman" w:hAnsi="Times New Roman" w:cs="Times New Roman"/>
          <w:b/>
          <w:iCs/>
          <w:color w:val="000000" w:themeColor="text1"/>
        </w:rPr>
        <w:t>non-orthogonal frequency division multiple access (non-OFDMA) extremely high throughput (EHT) physical layer (PHY) protocol data unit (PPDU):</w:t>
      </w:r>
      <w:r w:rsidRPr="003E33E1">
        <w:rPr>
          <w:rFonts w:ascii="Times New Roman" w:hAnsi="Times New Roman" w:cs="Times New Roman"/>
          <w:iCs/>
          <w:color w:val="000000" w:themeColor="text1"/>
        </w:rPr>
        <w:t xml:space="preserve"> An EHT PPDU </w:t>
      </w:r>
      <w:del w:id="74" w:author="John Wullert" w:date="2022-08-08T08:44:00Z">
        <w:r w:rsidRPr="003E33E1" w:rsidDel="003E33E1">
          <w:rPr>
            <w:rFonts w:ascii="Times New Roman" w:hAnsi="Times New Roman" w:cs="Times New Roman"/>
            <w:iCs/>
            <w:color w:val="000000" w:themeColor="text1"/>
          </w:rPr>
          <w:delText>which consists of</w:delText>
        </w:r>
      </w:del>
      <w:ins w:id="75" w:author="John Wullert" w:date="2022-08-08T08:44:00Z">
        <w:r>
          <w:rPr>
            <w:rFonts w:ascii="Times New Roman" w:hAnsi="Times New Roman" w:cs="Times New Roman"/>
            <w:iCs/>
            <w:color w:val="000000" w:themeColor="text1"/>
          </w:rPr>
          <w:t xml:space="preserve">[11477] </w:t>
        </w:r>
        <w:r w:rsidRPr="003E33E1">
          <w:rPr>
            <w:rFonts w:ascii="Times New Roman" w:hAnsi="Times New Roman" w:cs="Times New Roman"/>
            <w:iCs/>
            <w:color w:val="000000" w:themeColor="text1"/>
          </w:rPr>
          <w:t xml:space="preserve">which is transmitted </w:t>
        </w:r>
      </w:ins>
      <w:ins w:id="76" w:author="John Wullert" w:date="2022-08-08T08:45:00Z">
        <w:r>
          <w:rPr>
            <w:rFonts w:ascii="Times New Roman" w:hAnsi="Times New Roman" w:cs="Times New Roman"/>
            <w:iCs/>
            <w:color w:val="000000" w:themeColor="text1"/>
          </w:rPr>
          <w:t>using</w:t>
        </w:r>
      </w:ins>
      <w:r w:rsidRPr="003E33E1">
        <w:rPr>
          <w:rFonts w:ascii="Times New Roman" w:hAnsi="Times New Roman" w:cs="Times New Roman"/>
          <w:iCs/>
          <w:color w:val="000000" w:themeColor="text1"/>
        </w:rPr>
        <w:t xml:space="preserve"> a single resource unit (RU) or a single multiple resource unit (MRU) that occupies all the </w:t>
      </w:r>
      <w:proofErr w:type="spellStart"/>
      <w:r w:rsidRPr="003E33E1">
        <w:rPr>
          <w:rFonts w:ascii="Times New Roman" w:hAnsi="Times New Roman" w:cs="Times New Roman"/>
          <w:iCs/>
          <w:color w:val="000000" w:themeColor="text1"/>
        </w:rPr>
        <w:t>nonpunctured</w:t>
      </w:r>
      <w:proofErr w:type="spellEnd"/>
      <w:r w:rsidRPr="003E33E1">
        <w:rPr>
          <w:rFonts w:ascii="Times New Roman" w:hAnsi="Times New Roman" w:cs="Times New Roman"/>
          <w:iCs/>
          <w:color w:val="000000" w:themeColor="text1"/>
        </w:rPr>
        <w:t xml:space="preserve"> 20 MHz channels within the PPDU bandwidth.</w:t>
      </w:r>
    </w:p>
    <w:p w14:paraId="70DDF828" w14:textId="14878D31" w:rsidR="00B23B33" w:rsidRDefault="00B23B33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4F6E4AA1" w14:textId="587B3717" w:rsidR="00822D3D" w:rsidRDefault="00822D3D" w:rsidP="00822D3D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Gbe editor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: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Modify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the following </w:t>
      </w:r>
      <w:r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text as shown</w:t>
      </w:r>
      <w:r w:rsidRPr="003E33E1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:</w:t>
      </w:r>
    </w:p>
    <w:p w14:paraId="2F40439A" w14:textId="77777777" w:rsidR="00822D3D" w:rsidRDefault="00822D3D" w:rsidP="00D33C39">
      <w:pPr>
        <w:suppressAutoHyphens/>
        <w:rPr>
          <w:ins w:id="77" w:author="Wullert, John R  II" w:date="2022-08-31T08:37:00Z"/>
          <w:rFonts w:ascii="Times New Roman" w:hAnsi="Times New Roman" w:cs="Times New Roman"/>
          <w:iCs/>
          <w:color w:val="000000" w:themeColor="text1"/>
        </w:rPr>
      </w:pPr>
    </w:p>
    <w:p w14:paraId="4A0331F5" w14:textId="09FD653F" w:rsidR="00B23B33" w:rsidRDefault="00822D3D" w:rsidP="00D33C39">
      <w:pPr>
        <w:suppressAutoHyphens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9.4.2.36 Neighbor Report element</w:t>
      </w:r>
    </w:p>
    <w:p w14:paraId="5921C6FA" w14:textId="0689A0E1" w:rsidR="00822D3D" w:rsidRDefault="00822D3D" w:rsidP="00D33C39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…</w:t>
      </w:r>
    </w:p>
    <w:p w14:paraId="68ED8751" w14:textId="796F3FE5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  <w:ins w:id="78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[10510]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The AP Reachability field indicates whether the AP </w:t>
      </w:r>
      <w:ins w:id="79" w:author="Wullert, John R  II" w:date="2022-08-31T08:38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 xml:space="preserve">or AP </w:t>
        </w:r>
      </w:ins>
      <w:ins w:id="80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 xml:space="preserve">identified by this BSSID is reachable by the STA </w:t>
      </w:r>
      <w:ins w:id="81" w:author="Wullert, John R  II" w:date="2022-08-31T08:39:00Z">
        <w:r w:rsidRPr="00822D3D">
          <w:rPr>
            <w:rFonts w:ascii="Times New Roman" w:hAnsi="Times New Roman" w:cs="Times New Roman"/>
            <w:iCs/>
            <w:color w:val="000000" w:themeColor="text1"/>
            <w:highlight w:val="lightGray"/>
          </w:rPr>
          <w:t>or non-AP MLD</w:t>
        </w:r>
        <w:r>
          <w:rPr>
            <w:rFonts w:ascii="Times New Roman" w:hAnsi="Times New Roman" w:cs="Times New Roman"/>
            <w:iCs/>
            <w:color w:val="000000" w:themeColor="text1"/>
          </w:rPr>
          <w:t xml:space="preserve"> </w:t>
        </w:r>
      </w:ins>
      <w:r w:rsidRPr="00822D3D">
        <w:rPr>
          <w:rFonts w:ascii="Times New Roman" w:hAnsi="Times New Roman" w:cs="Times New Roman"/>
          <w:iCs/>
          <w:color w:val="000000" w:themeColor="text1"/>
        </w:rPr>
        <w:t>that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r w:rsidRPr="00822D3D">
        <w:rPr>
          <w:rFonts w:ascii="Times New Roman" w:hAnsi="Times New Roman" w:cs="Times New Roman"/>
          <w:iCs/>
          <w:color w:val="000000" w:themeColor="text1"/>
        </w:rPr>
        <w:t>requested the neighbor report. For example, the AP identified by this BSSID is reachable for the exchange of</w:t>
      </w:r>
      <w:r>
        <w:rPr>
          <w:rFonts w:ascii="Times New Roman" w:hAnsi="Times New Roman" w:cs="Times New Roman"/>
          <w:iCs/>
          <w:color w:val="000000" w:themeColor="text1"/>
        </w:rPr>
        <w:t xml:space="preserve"> </w:t>
      </w:r>
      <w:proofErr w:type="spellStart"/>
      <w:r w:rsidRPr="00822D3D">
        <w:rPr>
          <w:rFonts w:ascii="Times New Roman" w:hAnsi="Times New Roman" w:cs="Times New Roman"/>
          <w:iCs/>
          <w:color w:val="000000" w:themeColor="text1"/>
        </w:rPr>
        <w:t>preauthentication</w:t>
      </w:r>
      <w:proofErr w:type="spellEnd"/>
      <w:r w:rsidRPr="00822D3D">
        <w:rPr>
          <w:rFonts w:ascii="Times New Roman" w:hAnsi="Times New Roman" w:cs="Times New Roman"/>
          <w:iCs/>
          <w:color w:val="000000" w:themeColor="text1"/>
        </w:rPr>
        <w:t xml:space="preserve"> frames as described in 12.6.10.2. The values are shown in Table 9-172.</w:t>
      </w:r>
    </w:p>
    <w:p w14:paraId="3BF32BDA" w14:textId="7AE6272E" w:rsid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p w14:paraId="3B951BFF" w14:textId="5F742422" w:rsidR="00822D3D" w:rsidRPr="00822D3D" w:rsidRDefault="00822D3D" w:rsidP="00822D3D">
      <w:pPr>
        <w:suppressAutoHyphens/>
        <w:jc w:val="center"/>
        <w:rPr>
          <w:rFonts w:ascii="Times New Roman" w:hAnsi="Times New Roman" w:cs="Times New Roman"/>
          <w:b/>
          <w:iCs/>
          <w:color w:val="000000" w:themeColor="text1"/>
        </w:rPr>
      </w:pPr>
      <w:r w:rsidRPr="00822D3D">
        <w:rPr>
          <w:rFonts w:ascii="Times New Roman" w:hAnsi="Times New Roman" w:cs="Times New Roman"/>
          <w:b/>
          <w:iCs/>
          <w:color w:val="000000" w:themeColor="text1"/>
        </w:rPr>
        <w:t>Table 9-172—Reachability fie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530"/>
        <w:gridCol w:w="6835"/>
      </w:tblGrid>
      <w:tr w:rsidR="00822D3D" w:rsidRPr="00822D3D" w14:paraId="25BE5DD1" w14:textId="77777777" w:rsidTr="00822D3D">
        <w:tc>
          <w:tcPr>
            <w:tcW w:w="985" w:type="dxa"/>
          </w:tcPr>
          <w:p w14:paraId="1F8E6276" w14:textId="1E333CFC" w:rsidR="00822D3D" w:rsidRP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Value</w:t>
            </w:r>
          </w:p>
        </w:tc>
        <w:tc>
          <w:tcPr>
            <w:tcW w:w="1530" w:type="dxa"/>
          </w:tcPr>
          <w:p w14:paraId="3463FF31" w14:textId="681F22E3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Reachability</w:t>
            </w:r>
          </w:p>
        </w:tc>
        <w:tc>
          <w:tcPr>
            <w:tcW w:w="6835" w:type="dxa"/>
          </w:tcPr>
          <w:p w14:paraId="7B41C8B9" w14:textId="73820BA1" w:rsidR="00822D3D" w:rsidRPr="00822D3D" w:rsidRDefault="00822D3D" w:rsidP="00822D3D">
            <w:pPr>
              <w:suppressAutoHyphens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Usage</w:t>
            </w:r>
          </w:p>
        </w:tc>
      </w:tr>
      <w:tr w:rsidR="00822D3D" w14:paraId="08B702EA" w14:textId="77777777" w:rsidTr="00822D3D">
        <w:tc>
          <w:tcPr>
            <w:tcW w:w="985" w:type="dxa"/>
          </w:tcPr>
          <w:p w14:paraId="1321D11A" w14:textId="5F050B3C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0</w:t>
            </w:r>
          </w:p>
        </w:tc>
        <w:tc>
          <w:tcPr>
            <w:tcW w:w="1530" w:type="dxa"/>
          </w:tcPr>
          <w:p w14:paraId="135F9270" w14:textId="5C9332C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served</w:t>
            </w:r>
          </w:p>
        </w:tc>
        <w:tc>
          <w:tcPr>
            <w:tcW w:w="6835" w:type="dxa"/>
          </w:tcPr>
          <w:p w14:paraId="54818ACF" w14:textId="3DB39A7E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used.</w:t>
            </w:r>
          </w:p>
        </w:tc>
      </w:tr>
      <w:tr w:rsidR="00822D3D" w14:paraId="1B21F5D5" w14:textId="77777777" w:rsidTr="00822D3D">
        <w:tc>
          <w:tcPr>
            <w:tcW w:w="985" w:type="dxa"/>
          </w:tcPr>
          <w:p w14:paraId="6FF78B12" w14:textId="5F8CDE6D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1</w:t>
            </w:r>
          </w:p>
        </w:tc>
        <w:tc>
          <w:tcPr>
            <w:tcW w:w="1530" w:type="dxa"/>
          </w:tcPr>
          <w:p w14:paraId="069F16FF" w14:textId="4A7B7E6C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Not Reachable</w:t>
            </w:r>
          </w:p>
        </w:tc>
        <w:tc>
          <w:tcPr>
            <w:tcW w:w="6835" w:type="dxa"/>
          </w:tcPr>
          <w:p w14:paraId="2041E604" w14:textId="10A5A69B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A station </w:t>
            </w:r>
            <w:ins w:id="82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will not receive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a response even if the AP</w:t>
            </w:r>
            <w:ins w:id="83" w:author="Wullert, John R  II" w:date="2022-08-31T08:43:00Z"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indicated by the BSSID is capable of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  <w:tr w:rsidR="00822D3D" w14:paraId="565BDDEF" w14:textId="77777777" w:rsidTr="00822D3D">
        <w:tc>
          <w:tcPr>
            <w:tcW w:w="985" w:type="dxa"/>
          </w:tcPr>
          <w:p w14:paraId="00E09FB5" w14:textId="3A3DEF70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14:paraId="445BA67D" w14:textId="010833DA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Unknown</w:t>
            </w:r>
          </w:p>
        </w:tc>
        <w:tc>
          <w:tcPr>
            <w:tcW w:w="6835" w:type="dxa"/>
          </w:tcPr>
          <w:p w14:paraId="0B0EEB0C" w14:textId="2A670B75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AP </w:t>
            </w:r>
            <w:ins w:id="84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is unable to determine if the value Reachable or Not Reachable is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to be returned.</w:t>
            </w:r>
          </w:p>
        </w:tc>
      </w:tr>
      <w:tr w:rsidR="00822D3D" w14:paraId="78AF578F" w14:textId="77777777" w:rsidTr="00822D3D">
        <w:tc>
          <w:tcPr>
            <w:tcW w:w="985" w:type="dxa"/>
          </w:tcPr>
          <w:p w14:paraId="6FB38C2D" w14:textId="1D88DD23" w:rsidR="00822D3D" w:rsidRDefault="00822D3D" w:rsidP="00822D3D">
            <w:pPr>
              <w:suppressAutoHyphens/>
              <w:jc w:val="center"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3</w:t>
            </w:r>
          </w:p>
        </w:tc>
        <w:tc>
          <w:tcPr>
            <w:tcW w:w="1530" w:type="dxa"/>
          </w:tcPr>
          <w:p w14:paraId="56157E60" w14:textId="30D3623F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Reachable</w:t>
            </w:r>
          </w:p>
        </w:tc>
        <w:tc>
          <w:tcPr>
            <w:tcW w:w="6835" w:type="dxa"/>
          </w:tcPr>
          <w:p w14:paraId="119E1599" w14:textId="7F46B0D9" w:rsidR="00822D3D" w:rsidRDefault="00822D3D" w:rsidP="00822D3D">
            <w:pPr>
              <w:suppressAutoHyphens/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The station </w:t>
            </w:r>
            <w:ins w:id="85" w:author="Wullert, John R  II" w:date="2022-08-31T08:44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non-AP MLD</w:t>
              </w:r>
              <w:r>
                <w:rPr>
                  <w:rFonts w:ascii="Times New Roman" w:hAnsi="Times New Roman" w:cs="Times New Roman"/>
                  <w:iCs/>
                  <w:color w:val="000000" w:themeColor="text1"/>
                </w:rPr>
                <w:t xml:space="preserve"> 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sending a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frame to the BSSID can receive a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response from an AP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 </w:t>
            </w:r>
            <w:ins w:id="86" w:author="Wullert, John R  II" w:date="2022-08-31T08:43:00Z">
              <w:r w:rsidRPr="00822D3D">
                <w:rPr>
                  <w:rFonts w:ascii="Times New Roman" w:hAnsi="Times New Roman" w:cs="Times New Roman"/>
                  <w:iCs/>
                  <w:color w:val="000000" w:themeColor="text1"/>
                  <w:highlight w:val="lightGray"/>
                </w:rPr>
                <w:t>or AP MLD</w:t>
              </w:r>
            </w:ins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 xml:space="preserve"> that is capable of </w:t>
            </w:r>
            <w:proofErr w:type="spellStart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preauthentication</w:t>
            </w:r>
            <w:proofErr w:type="spellEnd"/>
            <w:r w:rsidRPr="00822D3D">
              <w:rPr>
                <w:rFonts w:ascii="Times New Roman" w:hAnsi="Times New Roman" w:cs="Times New Roman"/>
                <w:iCs/>
                <w:color w:val="000000" w:themeColor="text1"/>
              </w:rPr>
              <w:t>.</w:t>
            </w:r>
          </w:p>
        </w:tc>
      </w:tr>
    </w:tbl>
    <w:p w14:paraId="6A79F982" w14:textId="5E66E1E2" w:rsidR="00822D3D" w:rsidRPr="00822D3D" w:rsidRDefault="00822D3D" w:rsidP="00822D3D">
      <w:pPr>
        <w:suppressAutoHyphens/>
        <w:rPr>
          <w:rFonts w:ascii="Times New Roman" w:hAnsi="Times New Roman" w:cs="Times New Roman"/>
          <w:iCs/>
          <w:color w:val="000000" w:themeColor="text1"/>
        </w:rPr>
      </w:pPr>
    </w:p>
    <w:sectPr w:rsidR="00822D3D" w:rsidRPr="00822D3D" w:rsidSect="00C86EA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81F6" w16cex:dateUtc="2022-09-02T20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CD99C" w14:textId="77777777" w:rsidR="00086433" w:rsidRDefault="00086433">
      <w:pPr>
        <w:spacing w:after="0" w:line="240" w:lineRule="auto"/>
      </w:pPr>
      <w:r>
        <w:separator/>
      </w:r>
    </w:p>
  </w:endnote>
  <w:endnote w:type="continuationSeparator" w:id="0">
    <w:p w14:paraId="5CD46E05" w14:textId="77777777" w:rsidR="00086433" w:rsidRDefault="00086433">
      <w:pPr>
        <w:spacing w:after="0" w:line="240" w:lineRule="auto"/>
      </w:pPr>
      <w:r>
        <w:continuationSeparator/>
      </w:r>
    </w:p>
  </w:endnote>
  <w:endnote w:type="continuationNotice" w:id="1">
    <w:p w14:paraId="404B14FE" w14:textId="77777777" w:rsidR="00086433" w:rsidRDefault="000864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02E49EC4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5D157B9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D023A6">
      <w:rPr>
        <w:rFonts w:ascii="Times New Roman" w:eastAsia="Malgun Gothic" w:hAnsi="Times New Roman" w:cs="Times New Roman"/>
        <w:noProof/>
        <w:sz w:val="24"/>
        <w:szCs w:val="20"/>
        <w:lang w:val="en-GB"/>
      </w:rPr>
      <w:t>7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John Wullert, et al., </w:t>
    </w:r>
    <w:proofErr w:type="spellStart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</w:t>
    </w:r>
    <w:proofErr w:type="spellEnd"/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 xml:space="preserve">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E7F72" w14:textId="77777777" w:rsidR="00086433" w:rsidRDefault="00086433">
      <w:pPr>
        <w:spacing w:after="0" w:line="240" w:lineRule="auto"/>
      </w:pPr>
      <w:r>
        <w:separator/>
      </w:r>
    </w:p>
  </w:footnote>
  <w:footnote w:type="continuationSeparator" w:id="0">
    <w:p w14:paraId="5F909EEB" w14:textId="77777777" w:rsidR="00086433" w:rsidRDefault="00086433">
      <w:pPr>
        <w:spacing w:after="0" w:line="240" w:lineRule="auto"/>
      </w:pPr>
      <w:r>
        <w:continuationSeparator/>
      </w:r>
    </w:p>
  </w:footnote>
  <w:footnote w:type="continuationNotice" w:id="1">
    <w:p w14:paraId="4EB313BC" w14:textId="77777777" w:rsidR="00086433" w:rsidRDefault="000864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11BF791E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0181D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3440CBBC" w:rsidR="00233420" w:rsidRPr="00DE6B44" w:rsidRDefault="00E62ED7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September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</w:rPr>
      <w:t xml:space="preserve"> 2022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CE3DA6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1255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D21A3E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6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Wullert">
    <w15:presenceInfo w15:providerId="None" w15:userId="John Wullert"/>
  </w15:person>
  <w15:person w15:author="Wullert, John R  II">
    <w15:presenceInfo w15:providerId="AD" w15:userId="S-1-5-21-2516362485-2315034880-3496289929-2265"/>
  </w15:person>
  <w15:person w15:author="Alfred Aster">
    <w15:presenceInfo w15:providerId="None" w15:userId="Alfred Ast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doNotTrackMoves/>
  <w:doNotTrackFormatting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NK8FAPYacDQ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33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856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284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425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81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EA9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965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261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79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6B1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294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340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19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3D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0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37E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001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B33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51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E2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EA4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3A6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2C3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A3E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096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A6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6E8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676"/>
    <w:rsid w:val="00D55D43"/>
    <w:rsid w:val="00D55F67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6FC3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2ED7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4FE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CBC2070-D117-4D33-A7E2-C14958831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72</Words>
  <Characters>1181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Wullert, John R  II</cp:lastModifiedBy>
  <cp:revision>2</cp:revision>
  <dcterms:created xsi:type="dcterms:W3CDTF">2022-09-06T13:35:00Z</dcterms:created>
  <dcterms:modified xsi:type="dcterms:W3CDTF">2022-09-0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